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2b01b030f3fc349147677a01fc8f0af5ebdced18.png"/>
            <a:graphic>
              <a:graphicData uri="http://schemas.openxmlformats.org/drawingml/2006/picture">
                <pic:pic>
                  <pic:nvPicPr>
                    <pic:cNvPr id="1" name="image-2b01b030f3fc349147677a01fc8f0af5ebdced18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Creating a Fast FASTA/FASTQ Parser in Perl with XS and kseq.h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ntroduc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n bioinformatics, FASTA and FASTQ files are essential formats for storing sequence data that researchers use daily, though existing Perl parsers can struggle with large datasets 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</w:rPr>
        <w:t xml:space="preserve">. This tutorial will guide you through creating a high-performance Perl module that leverages kseq.h, an efficient C library by Heng Li, to parse these files quickly and reliably </w:t>
      </w:r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</w:rPr>
        <w:t xml:space="preserve">. By connecting Perl and C through XS, we can combine C's speed with Perl's ease of use, making sequence processing workflows significantly faster </w:t>
      </w:r>
      <w:bookmarkStart w:id="2" w:name="fnref3"/>
      <w:bookmarkEnd w:id="2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efore beginning this tutorial, you should have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asic Perl knowledge </w:t>
      </w:r>
      <w:bookmarkStart w:id="3" w:name="fnref4"/>
      <w:bookmarkEnd w:id="3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undamental C understanding </w:t>
      </w:r>
      <w:bookmarkStart w:id="4" w:name="fnref5"/>
      <w:bookmarkEnd w:id="4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amiliarity with FASTA/FASTQ formats </w:t>
      </w:r>
      <w:bookmarkStart w:id="5" w:name="fnref6"/>
      <w:bookmarkEnd w:id="5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  <w:bookmarkStart w:id="6" w:name="fnref7"/>
      <w:bookmarkEnd w:id="6"/>
      <w:hyperlink w:anchor="fn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7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 development environment with a C compiler and Perl installed </w:t>
      </w:r>
      <w:bookmarkStart w:id="7" w:name="fnref4:1"/>
      <w:bookmarkEnd w:id="7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  <w:bookmarkStart w:id="8" w:name="fnref8"/>
      <w:bookmarkEnd w:id="8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nderstanding Sequence File Forma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ASTA Forma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ASTA is a straightforward text-based format for representing nucleotide or protein sequences that has become a near-universal standard in bioinformatics </w:t>
      </w:r>
      <w:bookmarkStart w:id="9" w:name="fnref6:1"/>
      <w:bookmarkEnd w:id="9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  <w:r>
        <w:rPr>
          <w:rFonts w:eastAsia="inter" w:cs="inter" w:ascii="inter" w:hAnsi="inter"/>
          <w:color w:val="000000"/>
        </w:rPr>
        <w:t xml:space="preserve">. Each sequence in a FASTA file contains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 header line starting with "&gt;" followed by an identifier and optional description </w:t>
      </w:r>
      <w:bookmarkStart w:id="10" w:name="fnref9"/>
      <w:bookmarkEnd w:id="10"/>
      <w:hyperlink w:anchor="fn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e sequence data on subsequent lines, typically limited to 80 characters per line for readability </w:t>
      </w:r>
      <w:bookmarkStart w:id="11" w:name="fnref10"/>
      <w:bookmarkEnd w:id="11"/>
      <w:hyperlink w:anchor="fn1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ple sequences may be stored in a single file, each with its own header </w:t>
      </w:r>
      <w:bookmarkStart w:id="12" w:name="fnref6:2"/>
      <w:bookmarkEnd w:id="12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xample of a FASTA fil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seq1 Description of sequence 1</w:t>
        <w:br/>
        <w:t xml:space="preserve">ACGTACGTACGTACGT</w:t>
        <w:br/>
        <w:t xml:space="preserve">&gt;seq2 Description of sequence 2</w:t>
        <w:br/>
        <w:t xml:space="preserve">GCATGCATGCATGCAT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ASTQ Forma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ASTQ extends the FASTA format to include quality scores for each nucleotide, making it the de facto standard for storing high-throughput sequencing output </w:t>
      </w:r>
      <w:bookmarkStart w:id="13" w:name="fnref7:1"/>
      <w:bookmarkEnd w:id="13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  <w:r>
        <w:rPr>
          <w:rFonts w:eastAsia="inter" w:cs="inter" w:ascii="inter" w:hAnsi="inter"/>
          <w:color w:val="000000"/>
        </w:rPr>
        <w:t xml:space="preserve">. Each FASTQ entry consists of four lines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 header line beginning with "@" followed by an identifier and optional description </w:t>
      </w:r>
      <w:bookmarkStart w:id="14" w:name="fnref7:2"/>
      <w:bookmarkEnd w:id="14"/>
      <w:hyperlink w:anchor="fn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7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e raw sequence data </w:t>
      </w:r>
      <w:bookmarkStart w:id="15" w:name="fnref11"/>
      <w:bookmarkEnd w:id="15"/>
      <w:hyperlink w:anchor="fn1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 separator line starting with "+" (optionally followed by the same identifier) </w:t>
      </w:r>
      <w:bookmarkStart w:id="16" w:name="fnref11:1"/>
      <w:bookmarkEnd w:id="16"/>
      <w:hyperlink w:anchor="fn1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ality scores encoded as ASCII characters, with one character per nucleotide </w:t>
      </w:r>
      <w:bookmarkStart w:id="17" w:name="fnref7:3"/>
      <w:bookmarkEnd w:id="17"/>
      <w:hyperlink w:anchor="fn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7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xample of a FASTQ fil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seq1 Description of sequence 1</w:t>
        <w:br/>
        <w:t xml:space="preserve">ACGTACGTACGT</w:t>
        <w:br/>
        <w:t xml:space="preserve">+</w:t>
        <w:br/>
        <w:t xml:space="preserve">!''*((((***+</w:t>
        <w:br/>
        <w:t xml:space="preserve">@seq2 Description of sequence 2</w:t>
        <w:br/>
        <w:t xml:space="preserve">GCATGCATGCAT</w:t>
        <w:br/>
        <w:t xml:space="preserve">+</w:t>
        <w:br/>
        <w:t xml:space="preserve">IIIIIIIIIII?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nderstanding kseq.h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kseq.h library by Heng Li provides efficient parsing of FASTA and FASTQ files through a set of optimized C functions and macros </w:t>
      </w:r>
      <w:bookmarkStart w:id="18" w:name="fnref3:1"/>
      <w:bookmarkEnd w:id="18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</w:rPr>
        <w:t xml:space="preserve">. This lightweight header file is part of the klib collection and offers several advantages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t can parse both FASTA and FASTQ formats, even when mixed in the same file </w:t>
      </w:r>
      <w:bookmarkStart w:id="19" w:name="fnref12"/>
      <w:bookmarkEnd w:id="19"/>
      <w:hyperlink w:anchor="fn1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2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t works seamlessly with gzipped files when used with zlib </w:t>
      </w:r>
      <w:bookmarkStart w:id="20" w:name="fnref13"/>
      <w:bookmarkEnd w:id="20"/>
      <w:hyperlink w:anchor="fn1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3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t's extremely fast due to careful buffering and memory management </w:t>
      </w:r>
      <w:bookmarkStart w:id="21" w:name="fnref14"/>
      <w:bookmarkEnd w:id="21"/>
      <w:hyperlink w:anchor="fn1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4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eing header-only makes it easy to integrate into any project </w:t>
      </w:r>
      <w:bookmarkStart w:id="22" w:name="fnref14:1"/>
      <w:bookmarkEnd w:id="22"/>
      <w:hyperlink w:anchor="fn1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4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library uses three main data structures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kstring_t</w:t>
      </w:r>
      <w:r>
        <w:rPr>
          <w:rFonts w:eastAsia="inter" w:cs="inter" w:ascii="inter" w:hAnsi="inter"/>
          <w:color w:val="000000"/>
          <w:sz w:val="21"/>
        </w:rPr>
        <w:t xml:space="preserve">: A dynamic string structure for storing sequence data </w:t>
      </w:r>
      <w:bookmarkStart w:id="23" w:name="fnref15"/>
      <w:bookmarkEnd w:id="23"/>
      <w:hyperlink w:anchor="fn1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5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kstream_t</w:t>
      </w:r>
      <w:r>
        <w:rPr>
          <w:rFonts w:eastAsia="inter" w:cs="inter" w:ascii="inter" w:hAnsi="inter"/>
          <w:color w:val="000000"/>
          <w:sz w:val="21"/>
        </w:rPr>
        <w:t xml:space="preserve">: A buffered stream reader for efficient file access </w:t>
      </w:r>
      <w:bookmarkStart w:id="24" w:name="fnref15:1"/>
      <w:bookmarkEnd w:id="24"/>
      <w:hyperlink w:anchor="fn1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5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kseq_t</w:t>
      </w:r>
      <w:r>
        <w:rPr>
          <w:rFonts w:eastAsia="inter" w:cs="inter" w:ascii="inter" w:hAnsi="inter"/>
          <w:color w:val="000000"/>
          <w:sz w:val="21"/>
        </w:rPr>
        <w:t xml:space="preserve">: The main sequence structure containing name, sequence, quality, and other metadata </w:t>
      </w:r>
      <w:bookmarkStart w:id="25" w:name="fnref15:2"/>
      <w:bookmarkEnd w:id="25"/>
      <w:hyperlink w:anchor="fn1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5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etting Up the Module Structur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Let's start by creating the directory structure for our module calle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io::FASTX::Parser</w:t>
      </w:r>
      <w:r>
        <w:rPr>
          <w:rFonts w:eastAsia="inter" w:cs="inter" w:ascii="inter" w:hAnsi="inter"/>
          <w:color w:val="000000"/>
        </w:rPr>
        <w:t xml:space="preserve"> </w:t>
      </w:r>
      <w:bookmarkStart w:id="26" w:name="fnref16"/>
      <w:bookmarkEnd w:id="26"/>
      <w:hyperlink w:anchor="fn1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6]</w:t>
        </w:r>
      </w:hyperlink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k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p Bio-FASTX-Parser/lib/Bio/FASTX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k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p Bio-FASTX-Parser/t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io-FASTX-Parser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irst, download kseq.h from the GitHub repository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l -o kseq.h https://raw.githubusercontent.com/attractivechaos/klib/master/kseq.h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reating the Module Fil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hyperlink r:id="rId6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Makefile.PL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</w:t>
      </w:r>
      <w:hyperlink r:id="rId7">
        <w:r>
          <w:rPr>
            <w:rFonts w:eastAsia="inter" w:cs="inter" w:ascii="inter" w:hAnsi="inter"/>
            <w:color w:val="#000"/>
            <w:u w:val="single"/>
          </w:rPr>
          <w:t xml:space="preserve">Makefile.PL</w:t>
        </w:r>
      </w:hyperlink>
      <w:r>
        <w:rPr>
          <w:rFonts w:eastAsia="inter" w:cs="inter" w:ascii="inter" w:hAnsi="inter"/>
          <w:color w:val="000000"/>
        </w:rPr>
        <w:t xml:space="preserve"> configures the build process for our module, handling dependencies and compilation options </w:t>
      </w:r>
      <w:bookmarkStart w:id="27" w:name="fnref17"/>
      <w:bookmarkEnd w:id="27"/>
      <w:hyperlink w:anchor="fn1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7]</w:t>
        </w:r>
      </w:hyperlink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.0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rict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arnings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tUtils::MakeMaker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for zli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zlib_f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ea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p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w(/usr/local /usr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-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p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include/zlib.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amp;&amp; (-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p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lib/libz.s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-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p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lib/libz.dylib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zlib_f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}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zlib_f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a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arning: zlib headers and/or library not found. You need to install zlib development files.\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a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r Debian/Ubuntu: sudo apt-get install zlib1g-dev\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a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r CentOS/RHEL: sudo yum install zlib-devel\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a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r macOS: brew install zlib\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Write a typemap 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typemap_f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&gt;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ypema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uld not open typemap fil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!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typemap_f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YPEMA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TYPEMAP</w:t>
        <w:br/>
        <w:t xml:space="preserve">gzFile           T_PTROBJ</w:t>
        <w:br/>
        <w:t xml:space="preserve">kseq_t *         T_PTROBJ</w:t>
        <w:br/>
        <w:t xml:space="preserve">TYPEMAP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typemap_f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fine the MakeMaker argum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WriteMakefile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            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io::FASTX::Pars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HOR          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Your Name &lt;your.email@example.com&gt;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ERSION_FROM    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b/Bio/FASTX/Parser.p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BSTRACT_FROM   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b/Bio/FASTX/Parser.p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CENSE         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erl_5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IN_PERL_VERSION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5.01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URE_REQUIRES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xtUtils::MakeMak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ILD_REQUIRES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est::Mor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REQ_PM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tri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=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warning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BS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-lz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-I.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BJECT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$(O_FILES)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st 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PRESS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zip -9f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FFIX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z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ean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ES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io-FASTX-Parser-*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</w:t>
      </w:r>
      <w:hyperlink r:id="rId8">
        <w:r>
          <w:rPr>
            <w:rFonts w:eastAsia="inter" w:cs="inter" w:ascii="inter" w:hAnsi="inter"/>
            <w:color w:val="#000"/>
            <w:u w:val="single"/>
          </w:rPr>
          <w:t xml:space="preserve">Makefile.PL</w:t>
        </w:r>
      </w:hyperlink>
      <w:r>
        <w:rPr>
          <w:rFonts w:eastAsia="inter" w:cs="inter" w:ascii="inter" w:hAnsi="inter"/>
          <w:color w:val="000000"/>
        </w:rPr>
        <w:t xml:space="preserve"> checks for zlib (needed for reading gzipped files), creates a typemap for our C data types, and sets up build parameters to link our module with the necessary libraries </w:t>
      </w:r>
      <w:bookmarkStart w:id="28" w:name="fnref17:1"/>
      <w:bookmarkEnd w:id="28"/>
      <w:hyperlink w:anchor="fn1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7]</w:t>
        </w:r>
      </w:hyperlink>
      <w:bookmarkStart w:id="29" w:name="fnref18"/>
      <w:bookmarkEnd w:id="29"/>
      <w:hyperlink w:anchor="fn1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8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Perl Module Fil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ext, create the Perl module file that will provide the interface to our XS code </w:t>
      </w:r>
      <w:bookmarkStart w:id="30" w:name="fnref8:1"/>
      <w:bookmarkEnd w:id="30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ck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io::FASTX::Parser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.0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rict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arnings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u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VER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0.01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SLoader;</w:t>
        <w:br/>
        <w:t xml:space="preserve">XSLoader::loa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io::FASTX::Pars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VER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>__END__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head1 NAME</w:t>
        <w:br/>
        <w:t xml:space="preserve"/>
        <w:br/>
        <w:t xml:space="preserve">Bio::FASTX::Parser - Fast FASTA/FASTQ parser using kseq.h</w:t>
        <w:br/>
        <w:t xml:space="preserve"/>
        <w:br/>
        <w:t xml:space="preserve">=head1 SYNOPSIS</w:t>
        <w:br/>
        <w:t xml:space="preserve"/>
        <w:br/>
        <w:t xml:space="preserve">  use Bio::FASTX::Parser;</w:t>
        <w:br/>
        <w:t xml:space="preserve">  </w:t>
        <w:br/>
        <w:t xml:space="preserve">  # Parse a FASTA or FASTQ file (can be gzipped)</w:t>
        <w:br/>
        <w:t xml:space="preserve">  my $parser = Bio::FASTX::Parser-&gt;new("sequence.fa.gz");</w:t>
        <w:br/>
        <w:t xml:space="preserve">  </w:t>
        <w:br/>
        <w:t xml:space="preserve">  # Iterate through all sequences</w:t>
        <w:br/>
        <w:t xml:space="preserve">  while (my $seq = $parser-&gt;next_seq()) {</w:t>
        <w:br/>
        <w:t xml:space="preserve">      print "Name: $seq-&gt;{name}\n";</w:t>
        <w:br/>
        <w:t xml:space="preserve">      print "Sequence: $seq-&gt;{seq}\n";</w:t>
        <w:br/>
        <w:t xml:space="preserve">      </w:t>
        <w:br/>
        <w:t xml:space="preserve">      # Print comment if available</w:t>
        <w:br/>
        <w:t xml:space="preserve">      print "Comment: $seq-&gt;{comment}\n" if exists $seq-&gt;{comment};</w:t>
        <w:br/>
        <w:t xml:space="preserve">      </w:t>
        <w:br/>
        <w:t xml:space="preserve">      # Print quality if available (FASTQ)</w:t>
        <w:br/>
        <w:t xml:space="preserve">      print "Quality: $seq-&gt;{qual}\n" if exists $seq-&gt;{qual};</w:t>
        <w:br/>
        <w:t xml:space="preserve">  }</w:t>
        <w:br/>
        <w:t xml:space="preserve"/>
        <w:br/>
        <w:t xml:space="preserve">=head1 DESCRIPTION</w:t>
        <w:br/>
        <w:t xml:space="preserve"/>
        <w:br/>
        <w:t xml:space="preserve">Bio::FASTX::Parser is a Perl module for fast parsing of FASTA and FASTQ files</w:t>
        <w:br/>
        <w:t xml:space="preserve">using the kseq.h library from Heng Li's klib. It supports both uncompressed and</w:t>
        <w:br/>
        <w:t xml:space="preserve">gzipped files.</w:t>
        <w:br/>
        <w:t xml:space="preserve"/>
        <w:br/>
        <w:t xml:space="preserve">This module provides a simple interface to access sequences from FASTA/FASTQ files</w:t>
        <w:br/>
        <w:t xml:space="preserve">with high performance and low memory usage.</w:t>
        <w:br/>
        <w:t xml:space="preserve"/>
        <w:br/>
        <w:t xml:space="preserve">=head1 METHODS</w:t>
        <w:br/>
        <w:t xml:space="preserve"/>
        <w:br/>
        <w:t xml:space="preserve">=head2 new(filename)</w:t>
        <w:br/>
        <w:t xml:space="preserve"/>
        <w:br/>
        <w:t xml:space="preserve">Creates a new parser object for the specified file. The file can be either a regular</w:t>
        <w:br/>
        <w:t xml:space="preserve">FASTA/FASTQ file or a gzipped file (.gz extension).</w:t>
        <w:br/>
        <w:t xml:space="preserve"/>
        <w:br/>
        <w:t xml:space="preserve">=head2 next_seq()</w:t>
        <w:br/>
        <w:t xml:space="preserve"/>
        <w:br/>
        <w:t xml:space="preserve">Returns the next sequence from the file as a hash reference with the following keys:</w:t>
        <w:br/>
        <w:t xml:space="preserve"/>
        <w:br/>
        <w:t xml:space="preserve">=over 4</w:t>
        <w:br/>
        <w:t xml:space="preserve"/>
        <w:br/>
        <w:t xml:space="preserve">=item * name - The sequence identifier (required)</w:t>
        <w:br/>
        <w:t xml:space="preserve"/>
        <w:br/>
        <w:t xml:space="preserve">=item * seq - The sequence string (required)</w:t>
        <w:br/>
        <w:t xml:space="preserve"/>
        <w:br/>
        <w:t xml:space="preserve">=item * comment - The comment string (optional)</w:t>
        <w:br/>
        <w:t xml:space="preserve"/>
        <w:br/>
        <w:t xml:space="preserve">=item * qual - The quality string for FASTQ files (optional)</w:t>
        <w:br/>
        <w:t xml:space="preserve"/>
        <w:br/>
        <w:t xml:space="preserve">=back</w:t>
        <w:br/>
        <w:t xml:space="preserve"/>
        <w:br/>
        <w:t xml:space="preserve">Returns undef when there are no more sequences to read.</w:t>
        <w:br/>
        <w:t xml:space="preserve"/>
        <w:br/>
        <w:t xml:space="preserve">=head1 AUTHOR</w:t>
        <w:br/>
        <w:t xml:space="preserve"/>
        <w:br/>
        <w:t xml:space="preserve">Your Name, E&lt;lt&gt;your.email@example.comE&lt;gt&gt;</w:t>
        <w:br/>
        <w:t xml:space="preserve"/>
        <w:br/>
        <w:t xml:space="preserve">=head1 COPYRIGHT AND LICENSE</w:t>
        <w:br/>
        <w:t xml:space="preserve"/>
        <w:br/>
        <w:t xml:space="preserve">Copyright (C) 2025 by Your Name</w:t>
        <w:br/>
        <w:t xml:space="preserve"/>
        <w:br/>
        <w:t xml:space="preserve">This library is free software; you can redistribute it and/or modify</w:t>
        <w:br/>
        <w:t xml:space="preserve">it under the same terms as Perl itself.</w:t>
        <w:br/>
        <w:t xml:space="preserve"/>
        <w:br/>
        <w:t xml:space="preserve">=c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file defines our Perl module, loads the XS code using XSLoader, and provides comprehensive documentation using Perl's POD format </w:t>
      </w:r>
      <w:bookmarkStart w:id="31" w:name="fnref8:2"/>
      <w:bookmarkEnd w:id="31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  <w:bookmarkStart w:id="32" w:name="fnref16:1"/>
      <w:bookmarkEnd w:id="32"/>
      <w:hyperlink w:anchor="fn1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6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Writing the XS Cod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ow, let's create the XS file that will bridge Perl and C, forming the heart of our module </w:t>
      </w:r>
      <w:bookmarkStart w:id="33" w:name="fnref19"/>
      <w:bookmarkEnd w:id="33"/>
      <w:hyperlink w:anchor="fn1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9]</w:t>
        </w:r>
      </w:hyperlink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FASTA/FASTQ parser using kseq.h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XTERN.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erl.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XSUB.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zlib.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kseq.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Initialize kseq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SEQ_INIT(gzFile, gzread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Helper function to convert a kseq_t record to a Perl hash refere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V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seq_to_ha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THX_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seq_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seq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HV* hash = newHV(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dd name, always pres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hv_store(has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am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newSVpvn(seq-&gt;name.s, seq-&gt;name.l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dd sequence, always pres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hv_store(has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eq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newSVpvn(seq-&gt;seq.s, seq-&gt;seq.l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dd comment if pres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seq-&gt;comment.l)</w:t>
        <w:br/>
        <w:t xml:space="preserve">        hv_store(has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mme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newSVpvn(seq-&gt;comment.s, seq-&gt;comment.l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dd quality if pres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seq-&gt;qual.l)</w:t>
        <w:br/>
        <w:t xml:space="preserve">        hv_store(has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qua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newSVpvn(seq-&gt;qual.s, seq-&gt;qual.l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ewRV_noinc((SV*)hash);</w:t>
        <w:br/>
        <w:t xml:space="preserve">}</w:t>
        <w:br/>
        <w:t xml:space="preserve"/>
        <w:br/>
        <w:t xml:space="preserve">MODULE = Bio::FASTX::Parser   PACKAGE = Bio::FASTX::Parser</w:t>
        <w:br/>
        <w:t xml:space="preserve">PROTOTYPES: DISABLE</w:t>
        <w:br/>
        <w:t xml:space="preserve"/>
        <w:br/>
        <w:t xml:space="preserve">SV*</w:t>
        <w:br/>
        <w:t xml:space="preserve">new(class, filename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 class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 filename</w:t>
        <w:br/>
        <w:t xml:space="preserve">    CODE:</w:t>
        <w:br/>
        <w:t xml:space="preserve">        gzFile fp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seq_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seq;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Open the 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fp = gzopen(filenam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fp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croak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ailed to open file: %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filename);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Initialize kseq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seq = kseq_init(fp);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reate a hash to store our object 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HV* self = newHV();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tore the file pointer and seq object as an I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hv_store(self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_f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newSViv(PTR2IV(fp)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hv_store(self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_seq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newSViv(PTR2IV(seq)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less and 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RETVAL = sv_bless(newRV_noinc((SV*)self), gv_stashpv(class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;</w:t>
        <w:br/>
        <w:t xml:space="preserve">    OUTPUT:</w:t>
        <w:br/>
        <w:t xml:space="preserve">        RETVAL</w:t>
        <w:br/>
        <w:t xml:space="preserve"/>
        <w:br/>
        <w:t xml:space="preserve">SV*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_seq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elf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SV* self</w:t>
        <w:br/>
        <w:t xml:space="preserve">    CODE:</w:t>
        <w:br/>
        <w:t xml:space="preserve">        HV* hash;</w:t>
        <w:br/>
        <w:t xml:space="preserve">        SV** fp_sv;</w:t>
        <w:br/>
        <w:t xml:space="preserve">        SV** seq_sv;</w:t>
        <w:br/>
        <w:t xml:space="preserve">        gzFile fp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seq_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seq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t;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Get the ha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SvROK(self) || SvTYPE(SvRV(self)) != SVt_PVHV)</w:t>
        <w:br/>
        <w:t xml:space="preserve">            croak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t a blessed hash referenc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hash = (HV*)SvRV(self);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Get the file pointer and seq obj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fp_sv = hv_fetch(has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_f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seq_sv = hv_fetch(has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_seq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fp_sv || !seq_sv)</w:t>
        <w:br/>
        <w:t xml:space="preserve">            croak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valid obje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</w:t>
        <w:br/>
        <w:t xml:space="preserve">        fp = INT2PTR(gzFile, SvIV(*fp_sv));</w:t>
        <w:br/>
        <w:t xml:space="preserve">        seq = INT2PT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seq_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, SvIV(*seq_sv));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ead next seque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ret = kseq_read(seq);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et &l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OF or 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RETVAL = &amp;PL_sv_undef;</w:t>
        <w:br/>
        <w:t xml:space="preserve">    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onvert to hash and 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RETVAL = kseq_to_hash(aTHX_ seq);</w:t>
        <w:br/>
        <w:t xml:space="preserve">        }</w:t>
        <w:br/>
        <w:t xml:space="preserve">    OUTPUT:</w:t>
        <w:br/>
        <w:t xml:space="preserve">        RETVA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TRO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elf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SV* self</w:t>
        <w:br/>
        <w:t xml:space="preserve">    CODE:</w:t>
        <w:br/>
        <w:t xml:space="preserve">        HV* hash;</w:t>
        <w:br/>
        <w:t xml:space="preserve">        SV** fp_sv;</w:t>
        <w:br/>
        <w:t xml:space="preserve">        SV** seq_sv;</w:t>
        <w:br/>
        <w:t xml:space="preserve">        gzFile fp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seq_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seq;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Get the ha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SvROK(self) || SvTYPE(SvRV(self)) != SVt_PVHV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  hash = (HV*)SvRV(self);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Get the file pointer and seq obj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fp_sv = hv_fetch(has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_f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seq_sv = hv_fetch(has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_seq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fp_sv || !seq_sv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  </w:t>
        <w:br/>
        <w:t xml:space="preserve">        fp = INT2PTR(gzFile, SvIV(*fp_sv));</w:t>
        <w:br/>
        <w:t xml:space="preserve">        seq = INT2PT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seq_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, SvIV(*seq_sv));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lean u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kseq_destroy(seq);</w:t>
        <w:br/>
        <w:t xml:space="preserve">        gzclose(fp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Let's break down this XS code to understand how it works </w:t>
      </w:r>
      <w:bookmarkStart w:id="34" w:name="fnref20"/>
      <w:bookmarkEnd w:id="34"/>
      <w:hyperlink w:anchor="fn2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0]</w:t>
        </w:r>
      </w:hyperlink>
      <w:bookmarkStart w:id="35" w:name="fnref19:1"/>
      <w:bookmarkEnd w:id="35"/>
      <w:hyperlink w:anchor="fn1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9]</w:t>
        </w:r>
      </w:hyperlink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eader Files and Initialization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 include the necessary Perl XS headers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EXTERN.h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erl.h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XSUB.h</w:t>
      </w:r>
      <w:r>
        <w:rPr>
          <w:rFonts w:eastAsia="inter" w:cs="inter" w:ascii="inter" w:hAnsi="inter"/>
          <w:color w:val="000000"/>
          <w:sz w:val="21"/>
        </w:rPr>
        <w:t xml:space="preserve">) </w:t>
      </w:r>
      <w:bookmarkStart w:id="36" w:name="fnref19:2"/>
      <w:bookmarkEnd w:id="36"/>
      <w:hyperlink w:anchor="fn1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9]</w:t>
        </w:r>
      </w:hyperlink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 include zlib.h for working with gzipped files and kseq.h for parsing </w:t>
      </w:r>
      <w:bookmarkStart w:id="37" w:name="fnref21"/>
      <w:bookmarkEnd w:id="37"/>
      <w:hyperlink w:anchor="fn2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1]</w:t>
        </w:r>
      </w:hyperlink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 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KSEQ_INIT</w:t>
      </w:r>
      <w:r>
        <w:rPr>
          <w:rFonts w:eastAsia="inter" w:cs="inter" w:ascii="inter" w:hAnsi="inter"/>
          <w:color w:val="000000"/>
          <w:sz w:val="21"/>
        </w:rPr>
        <w:t xml:space="preserve"> to initialize kseq with gzFile and gzread functions </w:t>
      </w:r>
      <w:bookmarkStart w:id="38" w:name="fnref22"/>
      <w:bookmarkEnd w:id="38"/>
      <w:hyperlink w:anchor="fn2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2]</w:t>
        </w:r>
      </w:hyperlink>
    </w:p>
    <w:p>
      <w:pPr>
        <w:numPr>
          <w:ilvl w:val="0"/>
          <w:numId w:val="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elper Function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kseq_to_hash</w:t>
      </w:r>
      <w:r>
        <w:rPr>
          <w:rFonts w:eastAsia="inter" w:cs="inter" w:ascii="inter" w:hAnsi="inter"/>
          <w:color w:val="000000"/>
          <w:sz w:val="21"/>
        </w:rPr>
        <w:t xml:space="preserve"> converts a kseq_t record to a Perl hash reference </w:t>
      </w:r>
      <w:bookmarkStart w:id="39" w:name="fnref23"/>
      <w:bookmarkEnd w:id="39"/>
      <w:hyperlink w:anchor="fn2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3]</w:t>
        </w:r>
      </w:hyperlink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t stores the name, sequence, and optional comment and quality data </w:t>
      </w:r>
      <w:bookmarkStart w:id="40" w:name="fnref24"/>
      <w:bookmarkEnd w:id="40"/>
      <w:hyperlink w:anchor="fn2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4]</w:t>
        </w:r>
      </w:hyperlink>
    </w:p>
    <w:p>
      <w:pPr>
        <w:numPr>
          <w:ilvl w:val="0"/>
          <w:numId w:val="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XSUBs (XS Subroutines)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ew</w:t>
      </w:r>
      <w:r>
        <w:rPr>
          <w:rFonts w:eastAsia="inter" w:cs="inter" w:ascii="inter" w:hAnsi="inter"/>
          <w:color w:val="000000"/>
          <w:sz w:val="21"/>
        </w:rPr>
        <w:t xml:space="preserve">: Constructor that opens a file and initializes the parser </w:t>
      </w:r>
      <w:bookmarkStart w:id="41" w:name="fnref5:1"/>
      <w:bookmarkEnd w:id="41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</w:p>
    <w:p>
      <w:pPr>
        <w:numPr>
          <w:ilvl w:val="1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ext_seq</w:t>
      </w:r>
      <w:r>
        <w:rPr>
          <w:rFonts w:eastAsia="inter" w:cs="inter" w:ascii="inter" w:hAnsi="inter"/>
          <w:color w:val="000000"/>
          <w:sz w:val="21"/>
        </w:rPr>
        <w:t xml:space="preserve">: Reads the next sequence from the file </w:t>
      </w:r>
      <w:bookmarkStart w:id="42" w:name="fnref5:2"/>
      <w:bookmarkEnd w:id="42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</w:p>
    <w:p>
      <w:pPr>
        <w:numPr>
          <w:ilvl w:val="1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ESTROY</w:t>
      </w:r>
      <w:r>
        <w:rPr>
          <w:rFonts w:eastAsia="inter" w:cs="inter" w:ascii="inter" w:hAnsi="inter"/>
          <w:color w:val="000000"/>
          <w:sz w:val="21"/>
        </w:rPr>
        <w:t xml:space="preserve">: Destructor that cleans up resources when the object is garbage collected </w:t>
      </w:r>
      <w:bookmarkStart w:id="43" w:name="fnref5:3"/>
      <w:bookmarkEnd w:id="43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Writing Test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esting is crucial to ensure our module works correctly </w:t>
      </w:r>
      <w:bookmarkStart w:id="44" w:name="fnref17:2"/>
      <w:bookmarkEnd w:id="44"/>
      <w:hyperlink w:anchor="fn1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7]</w:t>
        </w:r>
      </w:hyperlink>
      <w:r>
        <w:rPr>
          <w:rFonts w:eastAsia="inter" w:cs="inter" w:ascii="inter" w:hAnsi="inter"/>
          <w:color w:val="000000"/>
        </w:rPr>
        <w:t xml:space="preserve">. Let's create a test fil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!/usr/bin/env pe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rict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arnings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est::Mor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sts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io::FASTX::Parser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a test FASTA 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fasta_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st.f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f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&gt;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fasta_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uld not create test fil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!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f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AS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&gt;seq1 This is sequenc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CGTACGTACGT</w:t>
        <w:br/>
        <w:t xml:space="preserve">&gt;seq2 This is sequenc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GTCAGTCAGTCA</w:t>
        <w:br/>
        <w:t xml:space="preserve">FASTA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f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 FASTA pars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par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Bio::FASTX::Parser-&gt;new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fasta_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ok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par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reated parser object for FASTA fi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seq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par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&gt;next_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(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ok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seq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ot first sequenc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i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seq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&gt;{name}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eq1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rrect sequence nam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i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seq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&gt;{seq}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CGTACGTACG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rrect sequenc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i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seq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&gt;{comment}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his is sequence 1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rrect comme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ok(!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is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seq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&gt;{qual}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 quality for FAST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seq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par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&gt;next_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(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ok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seq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ot second sequenc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i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seq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&gt;{name}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eq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rrect sequence nam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i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seq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&gt;{seq}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TCAGTCAGTC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rrect sequenc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i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seq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&gt;{comment}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his is sequence 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rrect comme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seq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par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&gt;next_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(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ok(!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in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seq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 more sequenc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lean up test 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nlin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fasta_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>done_testing(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test creates a temporary FASTA file, parses it using our module, and verifies that the parsed data is correct </w:t>
      </w:r>
      <w:bookmarkStart w:id="45" w:name="fnref8:3"/>
      <w:bookmarkEnd w:id="45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  <w:bookmarkStart w:id="46" w:name="fnref17:3"/>
      <w:bookmarkEnd w:id="46"/>
      <w:hyperlink w:anchor="fn1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7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uilding and Testing the Modul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With all our files in place, we can build and test the module </w:t>
      </w:r>
      <w:bookmarkStart w:id="47" w:name="fnref4:2"/>
      <w:bookmarkEnd w:id="47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l Makefile.PL</w:t>
        <w:br/>
        <w:t xml:space="preserve">make</w:t>
        <w:br/>
        <w:t xml:space="preserve">mak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f everything works correctly, all tests should pass, indicating we have a working FASTA/FASTQ parser </w:t>
      </w:r>
      <w:bookmarkStart w:id="48" w:name="fnref17:4"/>
      <w:bookmarkEnd w:id="48"/>
      <w:hyperlink w:anchor="fn1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7]</w:t>
        </w:r>
      </w:hyperlink>
      <w:bookmarkStart w:id="49" w:name="fnref18:1"/>
      <w:bookmarkEnd w:id="49"/>
      <w:hyperlink w:anchor="fn1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8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nderstanding Key XS Concept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Let's explore some important aspects of XS programming that are crucial to understand </w:t>
      </w:r>
      <w:bookmarkStart w:id="50" w:name="fnref19:3"/>
      <w:bookmarkEnd w:id="50"/>
      <w:hyperlink w:anchor="fn1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9]</w:t>
        </w:r>
      </w:hyperlink>
      <w:r>
        <w:rPr>
          <w:rFonts w:eastAsia="inter" w:cs="inter" w:ascii="inter" w:hAnsi="inter"/>
          <w:color w:val="000000"/>
        </w:rPr>
        <w:t xml:space="preserve">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emory Managemen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roper memory management is essential in XS modules to prevent leaks and crashes </w:t>
      </w:r>
      <w:bookmarkStart w:id="51" w:name="fnref25"/>
      <w:bookmarkEnd w:id="51"/>
      <w:hyperlink w:anchor="fn2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5]</w:t>
        </w:r>
      </w:hyperlink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 allocate memory in th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ew</w:t>
      </w:r>
      <w:r>
        <w:rPr>
          <w:rFonts w:eastAsia="inter" w:cs="inter" w:ascii="inter" w:hAnsi="inter"/>
          <w:color w:val="000000"/>
          <w:sz w:val="21"/>
        </w:rPr>
        <w:t xml:space="preserve"> function when creating the parser object </w:t>
      </w:r>
      <w:bookmarkStart w:id="52" w:name="fnref25:1"/>
      <w:bookmarkEnd w:id="52"/>
      <w:hyperlink w:anchor="fn2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5]</w:t>
        </w:r>
      </w:hyperlink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 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ewRV_noinc</w:t>
      </w:r>
      <w:r>
        <w:rPr>
          <w:rFonts w:eastAsia="inter" w:cs="inter" w:ascii="inter" w:hAnsi="inter"/>
          <w:color w:val="000000"/>
          <w:sz w:val="21"/>
        </w:rPr>
        <w:t xml:space="preserve"> to create references without incrementing the reference count </w:t>
      </w:r>
      <w:bookmarkStart w:id="53" w:name="fnref23:1"/>
      <w:bookmarkEnd w:id="53"/>
      <w:hyperlink w:anchor="fn2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3]</w:t>
        </w:r>
      </w:hyperlink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 properly clean up resources in th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ESTROY</w:t>
      </w:r>
      <w:r>
        <w:rPr>
          <w:rFonts w:eastAsia="inter" w:cs="inter" w:ascii="inter" w:hAnsi="inter"/>
          <w:color w:val="000000"/>
          <w:sz w:val="21"/>
        </w:rPr>
        <w:t xml:space="preserve"> function, which is called during garbage collection </w:t>
      </w:r>
      <w:bookmarkStart w:id="54" w:name="fnref25:2"/>
      <w:bookmarkEnd w:id="54"/>
      <w:hyperlink w:anchor="fn2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5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ata Convers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onverting between C and Perl data structures is a fundamental aspect of XS programming </w:t>
      </w:r>
      <w:bookmarkStart w:id="55" w:name="fnref23:2"/>
      <w:bookmarkEnd w:id="55"/>
      <w:hyperlink w:anchor="fn2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3]</w:t>
        </w:r>
      </w:hyperlink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 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TR2IV</w:t>
      </w:r>
      <w:r>
        <w:rPr>
          <w:rFonts w:eastAsia="inter" w:cs="inter" w:ascii="inter" w:hAnsi="inter"/>
          <w:color w:val="000000"/>
          <w:sz w:val="21"/>
        </w:rPr>
        <w:t xml:space="preserve"> an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NT2PTR</w:t>
      </w:r>
      <w:r>
        <w:rPr>
          <w:rFonts w:eastAsia="inter" w:cs="inter" w:ascii="inter" w:hAnsi="inter"/>
          <w:color w:val="000000"/>
          <w:sz w:val="21"/>
        </w:rPr>
        <w:t xml:space="preserve"> macros to safely convert between C pointers and Perl integers </w:t>
      </w:r>
      <w:bookmarkStart w:id="56" w:name="fnref24:1"/>
      <w:bookmarkEnd w:id="56"/>
      <w:hyperlink w:anchor="fn2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4]</w:t>
        </w:r>
      </w:hyperlink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 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ewSVpvn</w:t>
      </w:r>
      <w:r>
        <w:rPr>
          <w:rFonts w:eastAsia="inter" w:cs="inter" w:ascii="inter" w:hAnsi="inter"/>
          <w:color w:val="000000"/>
          <w:sz w:val="21"/>
        </w:rPr>
        <w:t xml:space="preserve"> to create Perl strings from C strings with a specified length </w:t>
      </w:r>
      <w:bookmarkStart w:id="57" w:name="fnref23:3"/>
      <w:bookmarkEnd w:id="57"/>
      <w:hyperlink w:anchor="fn2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3]</w:t>
        </w:r>
      </w:hyperlink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 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ewHV</w:t>
      </w:r>
      <w:r>
        <w:rPr>
          <w:rFonts w:eastAsia="inter" w:cs="inter" w:ascii="inter" w:hAnsi="inter"/>
          <w:color w:val="000000"/>
          <w:sz w:val="21"/>
        </w:rPr>
        <w:t xml:space="preserve"> to create Perl hash references an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v_store</w:t>
      </w:r>
      <w:r>
        <w:rPr>
          <w:rFonts w:eastAsia="inter" w:cs="inter" w:ascii="inter" w:hAnsi="inter"/>
          <w:color w:val="000000"/>
          <w:sz w:val="21"/>
        </w:rPr>
        <w:t xml:space="preserve"> to add key-value pairs </w:t>
      </w:r>
      <w:bookmarkStart w:id="58" w:name="fnref24:2"/>
      <w:bookmarkEnd w:id="58"/>
      <w:hyperlink w:anchor="fn2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4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rror Handling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roper error handling ensures our module behaves robustly even in unexpected situations </w:t>
      </w:r>
      <w:bookmarkStart w:id="59" w:name="fnref26"/>
      <w:bookmarkEnd w:id="59"/>
      <w:hyperlink w:anchor="fn2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6]</w:t>
        </w:r>
      </w:hyperlink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 check the return value o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zopen</w:t>
      </w:r>
      <w:r>
        <w:rPr>
          <w:rFonts w:eastAsia="inter" w:cs="inter" w:ascii="inter" w:hAnsi="inter"/>
          <w:color w:val="000000"/>
          <w:sz w:val="21"/>
        </w:rPr>
        <w:t xml:space="preserve"> and cal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roak</w:t>
      </w:r>
      <w:r>
        <w:rPr>
          <w:rFonts w:eastAsia="inter" w:cs="inter" w:ascii="inter" w:hAnsi="inter"/>
          <w:color w:val="000000"/>
          <w:sz w:val="21"/>
        </w:rPr>
        <w:t xml:space="preserve"> if it fails </w:t>
      </w:r>
      <w:bookmarkStart w:id="60" w:name="fnref27"/>
      <w:bookmarkEnd w:id="60"/>
      <w:hyperlink w:anchor="fn2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7]</w:t>
        </w:r>
      </w:hyperlink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 verify that th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elf</w:t>
      </w:r>
      <w:r>
        <w:rPr>
          <w:rFonts w:eastAsia="inter" w:cs="inter" w:ascii="inter" w:hAnsi="inter"/>
          <w:color w:val="000000"/>
          <w:sz w:val="21"/>
        </w:rPr>
        <w:t xml:space="preserve"> parameter is a blessed hash reference before accessing it </w:t>
      </w:r>
      <w:bookmarkStart w:id="61" w:name="fnref27:1"/>
      <w:bookmarkEnd w:id="61"/>
      <w:hyperlink w:anchor="fn2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7]</w:t>
        </w:r>
      </w:hyperlink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 check the return value o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kseq_read</w:t>
      </w:r>
      <w:r>
        <w:rPr>
          <w:rFonts w:eastAsia="inter" w:cs="inter" w:ascii="inter" w:hAnsi="inter"/>
          <w:color w:val="000000"/>
          <w:sz w:val="21"/>
        </w:rPr>
        <w:t xml:space="preserve"> and retur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undef</w:t>
      </w:r>
      <w:r>
        <w:rPr>
          <w:rFonts w:eastAsia="inter" w:cs="inter" w:ascii="inter" w:hAnsi="inter"/>
          <w:color w:val="000000"/>
          <w:sz w:val="21"/>
        </w:rPr>
        <w:t xml:space="preserve"> for EOF or errors </w:t>
      </w:r>
      <w:bookmarkStart w:id="62" w:name="fnref27:2"/>
      <w:bookmarkEnd w:id="62"/>
      <w:hyperlink w:anchor="fn2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7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xtending the Modul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re are several ways you could extend this basic module to add more functionality </w:t>
      </w:r>
      <w:bookmarkStart w:id="63" w:name="fnref28"/>
      <w:bookmarkEnd w:id="63"/>
      <w:hyperlink w:anchor="fn2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8]</w:t>
        </w:r>
      </w:hyperlink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d Support for Writing FASTA/FASTQ File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 functions to write sequences back to files in either format </w:t>
      </w:r>
      <w:bookmarkStart w:id="64" w:name="fnref28:1"/>
      <w:bookmarkEnd w:id="64"/>
      <w:hyperlink w:anchor="fn2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8]</w:t>
        </w:r>
      </w:hyperlink>
    </w:p>
    <w:p>
      <w:pPr>
        <w:numPr>
          <w:ilvl w:val="0"/>
          <w:numId w:val="1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d Support for Indexed Acces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llow random access to sequences by building and using an index </w:t>
      </w:r>
      <w:bookmarkStart w:id="65" w:name="fnref21:1"/>
      <w:bookmarkEnd w:id="65"/>
      <w:hyperlink w:anchor="fn2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1]</w:t>
        </w:r>
      </w:hyperlink>
    </w:p>
    <w:p>
      <w:pPr>
        <w:numPr>
          <w:ilvl w:val="0"/>
          <w:numId w:val="1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d Support for More File Format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tend the module to handle other sequence formats like SAM/BAM </w:t>
      </w:r>
      <w:bookmarkStart w:id="66" w:name="fnref28:2"/>
      <w:bookmarkEnd w:id="66"/>
      <w:hyperlink w:anchor="fn2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8]</w:t>
        </w:r>
      </w:hyperlink>
    </w:p>
    <w:p>
      <w:pPr>
        <w:numPr>
          <w:ilvl w:val="0"/>
          <w:numId w:val="1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ptimize for Memory Usage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options to control memory usage for very large files </w:t>
      </w:r>
      <w:bookmarkStart w:id="67" w:name="fnref28:3"/>
      <w:bookmarkEnd w:id="67"/>
      <w:hyperlink w:anchor="fn2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8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clus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n this tutorial, we've created a high-performance Perl module for parsing FASTA and FASTQ files by bridging Perl and C through XS with kseq.h </w:t>
      </w:r>
      <w:bookmarkStart w:id="68" w:name="fnref1:1"/>
      <w:bookmarkEnd w:id="68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69" w:name="fnref3:2"/>
      <w:bookmarkEnd w:id="69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</w:rPr>
        <w:t xml:space="preserve">. This approach combines C's speed with Perl's ease of use, allowing for significantly faster processing of sequence data compared to pure Perl solutions </w:t>
      </w:r>
      <w:bookmarkStart w:id="70" w:name="fnref21:2"/>
      <w:bookmarkEnd w:id="70"/>
      <w:hyperlink w:anchor="fn2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1]</w:t>
        </w:r>
      </w:hyperlink>
      <w:bookmarkStart w:id="71" w:name="fnref28:4"/>
      <w:bookmarkEnd w:id="71"/>
      <w:hyperlink w:anchor="fn2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8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Key takeaways from this tutorial include: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XS provides a powerful way to create Perl modules that use C code for performance-critical operations </w:t>
      </w:r>
      <w:bookmarkStart w:id="72" w:name="fnref4:3"/>
      <w:bookmarkEnd w:id="72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  <w:bookmarkStart w:id="73" w:name="fnref8:4"/>
      <w:bookmarkEnd w:id="73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seq.h offers a fast, efficient library specifically designed for parsing FASTA and FASTQ files </w:t>
      </w:r>
      <w:bookmarkStart w:id="74" w:name="fnref2:1"/>
      <w:bookmarkEnd w:id="74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75" w:name="fnref3:3"/>
      <w:bookmarkEnd w:id="75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per memory management is essential in XS modules to avoid leaks and crashes </w:t>
      </w:r>
      <w:bookmarkStart w:id="76" w:name="fnref24:3"/>
      <w:bookmarkEnd w:id="76"/>
      <w:hyperlink w:anchor="fn2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4]</w:t>
        </w:r>
      </w:hyperlink>
      <w:bookmarkStart w:id="77" w:name="fnref25:3"/>
      <w:bookmarkEnd w:id="77"/>
      <w:hyperlink w:anchor="fn2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5]</w:t>
        </w:r>
      </w:hyperlink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ll-designed APIs make it easy to leverage efficient C code from high-level languages like Perl </w:t>
      </w:r>
      <w:bookmarkStart w:id="78" w:name="fnref28:5"/>
      <w:bookmarkEnd w:id="78"/>
      <w:hyperlink w:anchor="fn2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8]</w:t>
        </w:r>
      </w:hyperlink>
      <w:bookmarkStart w:id="79" w:name="fnref21:3"/>
      <w:bookmarkEnd w:id="79"/>
      <w:hyperlink w:anchor="fn2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1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y implementing this module, you've gained valuable experience with XS programming and created a useful tool that can significantly speed up bioinformatics workflows when working with large sequence datasets </w:t>
      </w:r>
      <w:bookmarkStart w:id="80" w:name="fnref21:4"/>
      <w:bookmarkEnd w:id="80"/>
      <w:hyperlink w:anchor="fn2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1]</w:t>
        </w:r>
      </w:hyperlink>
      <w:bookmarkStart w:id="81" w:name="fnref28:6"/>
      <w:bookmarkEnd w:id="81"/>
      <w:hyperlink w:anchor="fn2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8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82" w:name="fn1"/>
    <w:bookmarkEnd w:id="82"/>
    <w:p>
      <w:pPr>
        <w:numPr>
          <w:ilvl w:val="0"/>
          <w:numId w:val="13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paste.txt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3" w:name="fn2"/>
    <w:bookmarkEnd w:id="83"/>
    <w:p>
      <w:pPr>
        <w:numPr>
          <w:ilvl w:val="0"/>
          <w:numId w:val="13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mr-eyes/kseq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4" w:name="fn3"/>
    <w:bookmarkEnd w:id="84"/>
    <w:p>
      <w:pPr>
        <w:numPr>
          <w:ilvl w:val="0"/>
          <w:numId w:val="13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h3lh3.users.sourceforge.net/parsefastq.s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5" w:name="fn4"/>
    <w:bookmarkEnd w:id="85"/>
    <w:p>
      <w:pPr>
        <w:numPr>
          <w:ilvl w:val="0"/>
          <w:numId w:val="13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perl.com/article/getting-started-with-x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6" w:name="fn5"/>
    <w:bookmarkEnd w:id="86"/>
    <w:p>
      <w:pPr>
        <w:numPr>
          <w:ilvl w:val="0"/>
          <w:numId w:val="13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.to/lnation/learning-perl-xs-how-to-create-an-object-24lj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7" w:name="fn6"/>
    <w:bookmarkEnd w:id="87"/>
    <w:p>
      <w:pPr>
        <w:numPr>
          <w:ilvl w:val="0"/>
          <w:numId w:val="13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n.wikipedia.org/wiki/FASTA_format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8" w:name="fn7"/>
    <w:bookmarkEnd w:id="88"/>
    <w:p>
      <w:pPr>
        <w:numPr>
          <w:ilvl w:val="0"/>
          <w:numId w:val="13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n.wikipedia.org/wiki/FASTQ_format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9" w:name="fn8"/>
    <w:bookmarkEnd w:id="89"/>
    <w:p>
      <w:pPr>
        <w:numPr>
          <w:ilvl w:val="0"/>
          <w:numId w:val="13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perl.com/article/writing-your-own-xs-function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0" w:name="fn9"/>
    <w:bookmarkEnd w:id="90"/>
    <w:p>
      <w:pPr>
        <w:numPr>
          <w:ilvl w:val="0"/>
          <w:numId w:val="13"/>
        </w:numPr>
        <w:spacing w:line="360" w:after="210" w:lineRule="auto"/>
      </w:pPr>
      <w:hyperlink r:id="rId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://ampliseq.com/otherContent/help-content/help_html/GUID-279D6BB2-F70A-4179-BFEB-6E0D44D577F3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1" w:name="fn10"/>
    <w:bookmarkEnd w:id="91"/>
    <w:p>
      <w:pPr>
        <w:numPr>
          <w:ilvl w:val="0"/>
          <w:numId w:val="13"/>
        </w:numPr>
        <w:spacing w:line="360" w:after="210" w:lineRule="auto"/>
      </w:pPr>
      <w:hyperlink r:id="rId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soete.github.io/howest-webtechnology/embeds/exercises/css/wiki-fasta_format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2" w:name="fn11"/>
    <w:bookmarkEnd w:id="92"/>
    <w:p>
      <w:pPr>
        <w:numPr>
          <w:ilvl w:val="0"/>
          <w:numId w:val="13"/>
        </w:numPr>
        <w:spacing w:line="360" w:after="210" w:lineRule="auto"/>
      </w:pPr>
      <w:hyperlink r:id="rId1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maq.sourceforge.net/fastq.s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3" w:name="fn12"/>
    <w:bookmarkEnd w:id="93"/>
    <w:p>
      <w:pPr>
        <w:numPr>
          <w:ilvl w:val="0"/>
          <w:numId w:val="13"/>
        </w:numPr>
        <w:spacing w:line="360" w:after="210" w:lineRule="auto"/>
      </w:pPr>
      <w:hyperlink r:id="rId1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cartoonist/kseqpp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4" w:name="fn13"/>
    <w:bookmarkEnd w:id="94"/>
    <w:p>
      <w:pPr>
        <w:numPr>
          <w:ilvl w:val="0"/>
          <w:numId w:val="13"/>
        </w:numPr>
        <w:spacing w:line="360" w:after="210" w:lineRule="auto"/>
      </w:pPr>
      <w:hyperlink r:id="rId2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bioinformatics/comments/qz4sa9/sqzlib_kseq_compatible_dna_fastaq_encoding_and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5" w:name="fn14"/>
    <w:bookmarkEnd w:id="95"/>
    <w:p>
      <w:pPr>
        <w:numPr>
          <w:ilvl w:val="0"/>
          <w:numId w:val="13"/>
        </w:numPr>
        <w:spacing w:line="360" w:after="210" w:lineRule="auto"/>
      </w:pPr>
      <w:hyperlink r:id="rId2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attractivechaos/klib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6" w:name="fn15"/>
    <w:bookmarkEnd w:id="96"/>
    <w:p>
      <w:pPr>
        <w:numPr>
          <w:ilvl w:val="0"/>
          <w:numId w:val="13"/>
        </w:numPr>
        <w:spacing w:line="360" w:after="210" w:lineRule="auto"/>
      </w:pPr>
      <w:hyperlink r:id="rId2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24703638/read-multiple-fasta-sequence-using-external-library-kseq-h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7" w:name="fn16"/>
    <w:bookmarkEnd w:id="97"/>
    <w:p>
      <w:pPr>
        <w:numPr>
          <w:ilvl w:val="0"/>
          <w:numId w:val="13"/>
        </w:numPr>
        <w:spacing w:line="360" w:after="210" w:lineRule="auto"/>
      </w:pPr>
      <w:hyperlink r:id="rId2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mc.ncbi.nlm.nih.gov/articles/PMC187536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8" w:name="fn17"/>
    <w:bookmarkEnd w:id="98"/>
    <w:p>
      <w:pPr>
        <w:numPr>
          <w:ilvl w:val="0"/>
          <w:numId w:val="13"/>
        </w:numPr>
        <w:spacing w:line="360" w:after="210" w:lineRule="auto"/>
      </w:pPr>
      <w:hyperlink r:id="rId2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erl101.org/modules-making-your-own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9" w:name="fn18"/>
    <w:bookmarkEnd w:id="99"/>
    <w:p>
      <w:pPr>
        <w:numPr>
          <w:ilvl w:val="0"/>
          <w:numId w:val="13"/>
        </w:numPr>
        <w:spacing w:line="360" w:after="210" w:lineRule="auto"/>
      </w:pPr>
      <w:hyperlink r:id="rId2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n.perlzemi.com/blog/20170207150055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0" w:name="fn19"/>
    <w:bookmarkEnd w:id="100"/>
    <w:p>
      <w:pPr>
        <w:numPr>
          <w:ilvl w:val="0"/>
          <w:numId w:val="13"/>
        </w:numPr>
        <w:spacing w:line="360" w:after="210" w:lineRule="auto"/>
      </w:pPr>
      <w:hyperlink r:id="rId2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erldoc.perl.org/perlx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1" w:name="fn20"/>
    <w:bookmarkEnd w:id="101"/>
    <w:p>
      <w:pPr>
        <w:numPr>
          <w:ilvl w:val="0"/>
          <w:numId w:val="13"/>
        </w:numPr>
        <w:spacing w:line="360" w:after="210" w:lineRule="auto"/>
      </w:pPr>
      <w:hyperlink r:id="rId2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dcs.ed.ac.uk/home/perl5/pod/perlxs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2" w:name="fn21"/>
    <w:bookmarkEnd w:id="102"/>
    <w:p>
      <w:pPr>
        <w:numPr>
          <w:ilvl w:val="0"/>
          <w:numId w:val="13"/>
        </w:numPr>
        <w:spacing w:line="360" w:after="210" w:lineRule="auto"/>
      </w:pPr>
      <w:hyperlink r:id="rId2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s.perl.org/users/steve_bertrand/2017/03/wrapping-a-c-shared-library-with-perl-and-c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3" w:name="fn22"/>
    <w:bookmarkEnd w:id="103"/>
    <w:p>
      <w:pPr>
        <w:numPr>
          <w:ilvl w:val="0"/>
          <w:numId w:val="13"/>
        </w:numPr>
        <w:spacing w:line="360" w:after="210" w:lineRule="auto"/>
      </w:pPr>
      <w:hyperlink r:id="rId2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19390245/how-to-parse-a-fasta-file-using-kseq-h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4" w:name="fn23"/>
    <w:bookmarkEnd w:id="104"/>
    <w:p>
      <w:pPr>
        <w:numPr>
          <w:ilvl w:val="0"/>
          <w:numId w:val="13"/>
        </w:numPr>
        <w:spacing w:line="360" w:after="210" w:lineRule="auto"/>
      </w:pPr>
      <w:hyperlink r:id="rId3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erldoc.perl.org/perlxstypemap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5" w:name="fn24"/>
    <w:bookmarkEnd w:id="105"/>
    <w:p>
      <w:pPr>
        <w:numPr>
          <w:ilvl w:val="0"/>
          <w:numId w:val="13"/>
        </w:numPr>
        <w:spacing w:line="360" w:after="210" w:lineRule="auto"/>
      </w:pPr>
      <w:hyperlink r:id="rId3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.to/lnation/learning-xs-what-is-in-my-variable-nfm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6" w:name="fn25"/>
    <w:bookmarkEnd w:id="106"/>
    <w:p>
      <w:pPr>
        <w:numPr>
          <w:ilvl w:val="0"/>
          <w:numId w:val="13"/>
        </w:numPr>
        <w:spacing w:line="360" w:after="210" w:lineRule="auto"/>
      </w:pPr>
      <w:hyperlink r:id="rId3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lemoda.net/xs/xs-memory/index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7" w:name="fn26"/>
    <w:bookmarkEnd w:id="107"/>
    <w:p>
      <w:pPr>
        <w:numPr>
          <w:ilvl w:val="0"/>
          <w:numId w:val="13"/>
        </w:numPr>
        <w:spacing w:line="360" w:after="210" w:lineRule="auto"/>
      </w:pPr>
      <w:hyperlink r:id="rId3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ngxs.io/v3.8/advanced/error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8" w:name="fn27"/>
    <w:bookmarkEnd w:id="108"/>
    <w:p>
      <w:pPr>
        <w:numPr>
          <w:ilvl w:val="0"/>
          <w:numId w:val="13"/>
        </w:numPr>
        <w:spacing w:line="360" w:after="210" w:lineRule="auto"/>
      </w:pPr>
      <w:hyperlink r:id="rId3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onsulting.xmllondon.com/xqrs/docs/error-handl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9" w:name="fn28"/>
    <w:bookmarkEnd w:id="109"/>
    <w:p>
      <w:pPr>
        <w:numPr>
          <w:ilvl w:val="0"/>
          <w:numId w:val="13"/>
        </w:numPr>
        <w:spacing w:line="360" w:after="210" w:lineRule="auto"/>
      </w:pPr>
      <w:hyperlink r:id="rId3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ioinfoperl.blogspot.com/2014/12/perl-module-kseqklib-parse-fastq-fasta-files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9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</w:abstractNum>
  <w:abstractNum w:abstractNumId="1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2b01b030f3fc349147677a01fc8f0af5ebdced18.png" TargetMode="Internal"/><Relationship Id="rId6" Type="http://schemas.openxmlformats.org/officeDocument/2006/relationships/hyperlink" Target="http://Makefile.PL" TargetMode="External"/><Relationship Id="rId7" Type="http://schemas.openxmlformats.org/officeDocument/2006/relationships/hyperlink" Target="http://Makefile.PL" TargetMode="External"/><Relationship Id="rId8" Type="http://schemas.openxmlformats.org/officeDocument/2006/relationships/hyperlink" Target="http://Makefile.PL" TargetMode="External"/><Relationship Id="rId9" Type="http://schemas.openxmlformats.org/officeDocument/2006/relationships/hyperlink" Target="https://github.com/mr-eyes/kseq" TargetMode="External"/><Relationship Id="rId10" Type="http://schemas.openxmlformats.org/officeDocument/2006/relationships/hyperlink" Target="https://lh3lh3.users.sourceforge.net/parsefastq.shtml" TargetMode="External"/><Relationship Id="rId11" Type="http://schemas.openxmlformats.org/officeDocument/2006/relationships/hyperlink" Target="https://www.perl.com/article/getting-started-with-xs/" TargetMode="External"/><Relationship Id="rId12" Type="http://schemas.openxmlformats.org/officeDocument/2006/relationships/hyperlink" Target="https://dev.to/lnation/learning-perl-xs-how-to-create-an-object-24lj" TargetMode="External"/><Relationship Id="rId13" Type="http://schemas.openxmlformats.org/officeDocument/2006/relationships/hyperlink" Target="https://en.wikipedia.org/wiki/FASTA_format" TargetMode="External"/><Relationship Id="rId14" Type="http://schemas.openxmlformats.org/officeDocument/2006/relationships/hyperlink" Target="https://en.wikipedia.org/wiki/FASTQ_format" TargetMode="External"/><Relationship Id="rId15" Type="http://schemas.openxmlformats.org/officeDocument/2006/relationships/hyperlink" Target="https://www.perl.com/article/writing-your-own-xs-functions/" TargetMode="External"/><Relationship Id="rId16" Type="http://schemas.openxmlformats.org/officeDocument/2006/relationships/hyperlink" Target="http://ampliseq.com/otherContent/help-content/help_html/GUID-279D6BB2-F70A-4179-BFEB-6E0D44D577F3.html" TargetMode="External"/><Relationship Id="rId17" Type="http://schemas.openxmlformats.org/officeDocument/2006/relationships/hyperlink" Target="https://asoete.github.io/howest-webtechnology/embeds/exercises/css/wiki-fasta_format.html" TargetMode="External"/><Relationship Id="rId18" Type="http://schemas.openxmlformats.org/officeDocument/2006/relationships/hyperlink" Target="https://maq.sourceforge.net/fastq.shtml" TargetMode="External"/><Relationship Id="rId19" Type="http://schemas.openxmlformats.org/officeDocument/2006/relationships/hyperlink" Target="https://github.com/cartoonist/kseqpp" TargetMode="External"/><Relationship Id="rId20" Type="http://schemas.openxmlformats.org/officeDocument/2006/relationships/hyperlink" Target="https://www.reddit.com/r/bioinformatics/comments/qz4sa9/sqzlib_kseq_compatible_dna_fastaq_encoding_and/" TargetMode="External"/><Relationship Id="rId21" Type="http://schemas.openxmlformats.org/officeDocument/2006/relationships/hyperlink" Target="https://github.com/attractivechaos/klib" TargetMode="External"/><Relationship Id="rId22" Type="http://schemas.openxmlformats.org/officeDocument/2006/relationships/hyperlink" Target="https://stackoverflow.com/questions/24703638/read-multiple-fasta-sequence-using-external-library-kseq-h" TargetMode="External"/><Relationship Id="rId23" Type="http://schemas.openxmlformats.org/officeDocument/2006/relationships/hyperlink" Target="https://pmc.ncbi.nlm.nih.gov/articles/PMC187536/" TargetMode="External"/><Relationship Id="rId24" Type="http://schemas.openxmlformats.org/officeDocument/2006/relationships/hyperlink" Target="https://perl101.org/modules-making-your-own.html" TargetMode="External"/><Relationship Id="rId25" Type="http://schemas.openxmlformats.org/officeDocument/2006/relationships/hyperlink" Target="https://en.perlzemi.com/blog/20170207150055.html" TargetMode="External"/><Relationship Id="rId26" Type="http://schemas.openxmlformats.org/officeDocument/2006/relationships/hyperlink" Target="https://perldoc.perl.org/perlxs" TargetMode="External"/><Relationship Id="rId27" Type="http://schemas.openxmlformats.org/officeDocument/2006/relationships/hyperlink" Target="https://www.dcs.ed.ac.uk/home/perl5/pod/perlxs.html" TargetMode="External"/><Relationship Id="rId28" Type="http://schemas.openxmlformats.org/officeDocument/2006/relationships/hyperlink" Target="https://blogs.perl.org/users/steve_bertrand/2017/03/wrapping-a-c-shared-library-with-perl-and-c.html" TargetMode="External"/><Relationship Id="rId29" Type="http://schemas.openxmlformats.org/officeDocument/2006/relationships/hyperlink" Target="https://stackoverflow.com/questions/19390245/how-to-parse-a-fasta-file-using-kseq-h" TargetMode="External"/><Relationship Id="rId30" Type="http://schemas.openxmlformats.org/officeDocument/2006/relationships/hyperlink" Target="https://perldoc.perl.org/perlxstypemap" TargetMode="External"/><Relationship Id="rId31" Type="http://schemas.openxmlformats.org/officeDocument/2006/relationships/hyperlink" Target="https://dev.to/lnation/learning-xs-what-is-in-my-variable-nfm" TargetMode="External"/><Relationship Id="rId32" Type="http://schemas.openxmlformats.org/officeDocument/2006/relationships/hyperlink" Target="https://www.lemoda.net/xs/xs-memory/index.html" TargetMode="External"/><Relationship Id="rId33" Type="http://schemas.openxmlformats.org/officeDocument/2006/relationships/hyperlink" Target="https://www.ngxs.io/v3.8/advanced/errors" TargetMode="External"/><Relationship Id="rId34" Type="http://schemas.openxmlformats.org/officeDocument/2006/relationships/hyperlink" Target="https://consulting.xmllondon.com/xqrs/docs/error-handling" TargetMode="External"/><Relationship Id="rId35" Type="http://schemas.openxmlformats.org/officeDocument/2006/relationships/hyperlink" Target="https://bioinfoperl.blogspot.com/2014/12/perl-module-kseqklib-parse-fastq-fasta-files.html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6-06T17:18:09.667Z</dcterms:created>
  <dcterms:modified xsi:type="dcterms:W3CDTF">2025-06-06T17:18:09.667Z</dcterms:modified>
</cp:coreProperties>
</file>